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_1_R_intro.R</w:t>
      </w:r>
    </w:p>
    <w:p>
      <w:pPr>
        <w:pStyle w:val="Author"/>
      </w:pPr>
      <w:r>
        <w:t xml:space="preserve">RYU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Nov</w:t>
      </w:r>
      <w:r>
        <w:t xml:space="preserve"> </w:t>
      </w:r>
      <w:r>
        <w:t xml:space="preserve">13</w:t>
      </w:r>
      <w:r>
        <w:t xml:space="preserve"> </w:t>
      </w:r>
      <w:r>
        <w:t xml:space="preserve">09:15:25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 figure 1.1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z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, 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1_R_intr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ure 1.2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z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, 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1_R_intro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ure 1.3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0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z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, 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1_R_intro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ure 1.4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timedata/depart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401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70157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40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e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e, z, x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z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breaks=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1_R_intro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ure 1.5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timedata/koreapass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101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e, z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1_R_intro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ure 1.6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501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e, z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1_R_intro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0a94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_1_R_intro.R</dc:title>
  <dc:creator>RYU</dc:creator>
  <dcterms:created xsi:type="dcterms:W3CDTF">2018-11-13T00:15:27Z</dcterms:created>
  <dcterms:modified xsi:type="dcterms:W3CDTF">2018-11-13T00:15:27Z</dcterms:modified>
</cp:coreProperties>
</file>